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Pr="00627AF2">
        <w:rPr>
          <w:rFonts w:eastAsia="Times New Roman" w:cstheme="minorHAnsi"/>
          <w:b/>
          <w:szCs w:val="28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Shakibaei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6CED88FF" w14:textId="77777777" w:rsidR="00D03052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03052" w14:paraId="00FCEFB4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AD89A2" w14:textId="77777777" w:rsidR="00D03052" w:rsidRDefault="00D03052" w:rsidP="006531A8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460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D03052" w14:paraId="3766B51E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84845E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B190" w14:textId="107B15F3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</w:t>
            </w:r>
            <w:r>
              <w:rPr>
                <w:rFonts w:cstheme="minorHAnsi"/>
              </w:rPr>
              <w:t>.</w:t>
            </w:r>
          </w:p>
        </w:tc>
      </w:tr>
      <w:tr w:rsidR="00D03052" w14:paraId="3A9B96B1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3F1C3F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8509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D03052" w14:paraId="5F6E6282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F0D7C4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287BF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D03052" w14:paraId="724C257C" w14:textId="77777777" w:rsidTr="006531A8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C5F0F1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90D9D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D03052" w14:paraId="58B82C59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470400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5AE1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</w:tbl>
    <w:p w14:paraId="1945D55E" w14:textId="2AC544CF" w:rsidR="00B94751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4E8DA5F9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3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584CD1D1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</w:t>
            </w:r>
            <w:r w:rsidR="00D03052">
              <w:rPr>
                <w:rFonts w:cstheme="minorHAnsi"/>
              </w:rPr>
              <w:t xml:space="preserve"> die Möglichkeit</w:t>
            </w:r>
            <w:r w:rsidR="000A1464">
              <w:rPr>
                <w:rFonts w:cstheme="minorHAnsi"/>
              </w:rPr>
              <w:t xml:space="preserve"> haben</w:t>
            </w:r>
            <w:r w:rsidR="00D03052">
              <w:rPr>
                <w:rFonts w:cstheme="minorHAnsi"/>
              </w:rPr>
              <w:t>, dass der Login durch eine 2FA-Authentifizierung realisiert wird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49EE746A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2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</w:t>
            </w:r>
            <w:r>
              <w:rPr>
                <w:rFonts w:cstheme="minorHAnsi"/>
              </w:rPr>
              <w:lastRenderedPageBreak/>
              <w:t xml:space="preserve">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5ED736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F8589F3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4F9495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D5C84B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B024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A0EA37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C39B22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7BD92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BB09F5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5FF56B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305D95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3DC935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32171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A26656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C6C5ED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B5C969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244F85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A24F82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C24A3F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59794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883FA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5F6EC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852DAF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F47AA1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703BC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B3D43E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C5DE26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4CBD61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371D8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3C50D9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48C494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214DA4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B70622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starten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77777777" w:rsidR="00EA25F4" w:rsidRDefault="00EA25F4" w:rsidP="00EA25F4">
      <w:pPr>
        <w:rPr>
          <w:rFonts w:cstheme="minorHAnsi"/>
        </w:rPr>
      </w:pPr>
      <w:r>
        <w:rPr>
          <w:noProof/>
          <w:lang w:eastAsia="de-DE"/>
        </w:rPr>
        <w:drawing>
          <wp:anchor distT="0" distB="0" distL="114300" distR="114300" simplePos="0" relativeHeight="251771392" behindDoc="1" locked="0" layoutInCell="1" allowOverlap="1" wp14:anchorId="7362BFEF" wp14:editId="2E6A2172">
            <wp:simplePos x="0" y="0"/>
            <wp:positionH relativeFrom="column">
              <wp:posOffset>-35560</wp:posOffset>
            </wp:positionH>
            <wp:positionV relativeFrom="paragraph">
              <wp:posOffset>181610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030845EF" w:rsidR="00EA25F4" w:rsidRDefault="00EA25F4" w:rsidP="00EA25F4">
      <w:r>
        <w:rPr>
          <w:noProof/>
          <w:lang w:eastAsia="de-DE"/>
        </w:rPr>
        <w:drawing>
          <wp:inline distT="0" distB="0" distL="0" distR="0" wp14:anchorId="3891E25D" wp14:editId="4FA5DC5B">
            <wp:extent cx="4655127" cy="20663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47" cy="207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9036F58" wp14:editId="03D3461C">
            <wp:extent cx="4314305" cy="1153240"/>
            <wp:effectExtent l="0" t="0" r="0" b="889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67" cy="115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354A0E" wp14:editId="2666E988">
            <wp:extent cx="4405745" cy="1177682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727" cy="11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5519D634" wp14:editId="5B3B73E3">
            <wp:extent cx="4605250" cy="1231011"/>
            <wp:effectExtent l="0" t="0" r="508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_Ligue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003" cy="123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2D9B3FE" wp14:editId="44DAD9A9">
            <wp:extent cx="4513810" cy="1239407"/>
            <wp:effectExtent l="0" t="0" r="127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howSchedul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490" cy="124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ADCFFB0" wp14:editId="2B49CDDE">
            <wp:extent cx="5760720" cy="16459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ngeDat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96B89B3" wp14:editId="3D8E7FE1">
            <wp:extent cx="5760720" cy="308800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UserDashboard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25A2E974" w:rsidR="00723E28" w:rsidRDefault="00723E28" w:rsidP="00EA25F4"/>
    <w:p w14:paraId="75E2C328" w14:textId="759C07CC" w:rsidR="00723E28" w:rsidRDefault="00723E28" w:rsidP="00EA25F4"/>
    <w:p w14:paraId="7DE423C1" w14:textId="47346BB8" w:rsidR="00723E28" w:rsidRDefault="00723E28" w:rsidP="00EA25F4">
      <w:r>
        <w:lastRenderedPageBreak/>
        <w:t>Komponentendiagramm:</w:t>
      </w:r>
    </w:p>
    <w:p w14:paraId="41155BCB" w14:textId="6665A7D2" w:rsidR="00723E28" w:rsidRDefault="00723E28" w:rsidP="00EA25F4">
      <w:r>
        <w:rPr>
          <w:noProof/>
        </w:rPr>
        <w:drawing>
          <wp:inline distT="0" distB="0" distL="0" distR="0" wp14:anchorId="1064B229" wp14:editId="5E8B9DE3">
            <wp:extent cx="5097607" cy="2952961"/>
            <wp:effectExtent l="0" t="0" r="825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07" cy="295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C68E5" wp14:editId="35786273">
            <wp:extent cx="5759450" cy="2434590"/>
            <wp:effectExtent l="0" t="0" r="0" b="381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F61E8" w14:textId="5630FB5F" w:rsidR="00723E28" w:rsidRDefault="00723E28" w:rsidP="00EA25F4">
      <w:r>
        <w:rPr>
          <w:noProof/>
        </w:rPr>
        <w:lastRenderedPageBreak/>
        <w:drawing>
          <wp:inline distT="0" distB="0" distL="0" distR="0" wp14:anchorId="602F3405" wp14:editId="771405D7">
            <wp:extent cx="5748655" cy="3339465"/>
            <wp:effectExtent l="0" t="0" r="4445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680D7" w14:textId="0B0E2410" w:rsidR="00723E28" w:rsidRDefault="00723E28" w:rsidP="00EA25F4">
      <w:r>
        <w:rPr>
          <w:noProof/>
        </w:rPr>
        <w:drawing>
          <wp:inline distT="0" distB="0" distL="0" distR="0" wp14:anchorId="388A3CE0" wp14:editId="2A4E26A8">
            <wp:extent cx="5753100" cy="3314700"/>
            <wp:effectExtent l="0" t="0" r="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43FC719B" w:rsidR="00723E28" w:rsidRDefault="00723E28" w:rsidP="00EA25F4"/>
    <w:p w14:paraId="469F323B" w14:textId="615A3DDE" w:rsidR="00723E28" w:rsidRDefault="00723E28" w:rsidP="00EA25F4"/>
    <w:p w14:paraId="5E045EB7" w14:textId="68B26FFD" w:rsidR="00723E28" w:rsidRDefault="00723E28" w:rsidP="00EA25F4"/>
    <w:p w14:paraId="207F3120" w14:textId="0B9CF4BA" w:rsidR="00723E28" w:rsidRDefault="00723E28" w:rsidP="00EA25F4"/>
    <w:p w14:paraId="1F654356" w14:textId="11F01017" w:rsidR="00723E28" w:rsidRDefault="00723E28" w:rsidP="00EA25F4"/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CF0841" w14:paraId="437945D9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E2500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25448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3C2F86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BFDCC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085D74D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9A15500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3D46CB66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FF5DF3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680648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69D169D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18189ED4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7974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46D43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A724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BDE65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D39FFA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10988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B8797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D44E0B" w14:textId="77777777" w:rsidTr="00FF497E">
        <w:trPr>
          <w:trHeight w:val="551"/>
        </w:trPr>
        <w:tc>
          <w:tcPr>
            <w:tcW w:w="675" w:type="dxa"/>
          </w:tcPr>
          <w:p w14:paraId="0391E14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0E7BB4AA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3ACE91C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21BA9B9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0EEEC6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93723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34DE844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0EEE9A49" w14:textId="77777777" w:rsidTr="00FF497E">
        <w:trPr>
          <w:trHeight w:val="561"/>
        </w:trPr>
        <w:tc>
          <w:tcPr>
            <w:tcW w:w="675" w:type="dxa"/>
          </w:tcPr>
          <w:p w14:paraId="61C2F7E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0FAE29B9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278363E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769BF8D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58A565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C3BAD4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873D63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EA25F4" w:rsidRPr="00CF0841" w14:paraId="1492BC54" w14:textId="77777777" w:rsidTr="00FF497E">
        <w:trPr>
          <w:trHeight w:val="284"/>
        </w:trPr>
        <w:tc>
          <w:tcPr>
            <w:tcW w:w="675" w:type="dxa"/>
          </w:tcPr>
          <w:p w14:paraId="72A197F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C4EE5F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9D8563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B7186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D4F3C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3CFE1A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910622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798BDE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5C4F988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749BBE8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15E9E79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966408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2C66F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1AFA5D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A7AE3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B127E19" w14:textId="77777777" w:rsidTr="00FF497E">
        <w:trPr>
          <w:trHeight w:val="838"/>
        </w:trPr>
        <w:tc>
          <w:tcPr>
            <w:tcW w:w="675" w:type="dxa"/>
          </w:tcPr>
          <w:p w14:paraId="7CF79B1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42059A3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6BFA40A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7A8FB0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756B14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80C90F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52156F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FB87F01" w14:textId="77777777" w:rsidTr="00FF497E">
        <w:trPr>
          <w:trHeight w:val="284"/>
        </w:trPr>
        <w:tc>
          <w:tcPr>
            <w:tcW w:w="675" w:type="dxa"/>
          </w:tcPr>
          <w:p w14:paraId="3F7C77A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2506EAC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56AAF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8ED430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30B1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4103BF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DDA032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EE127" w14:textId="77777777" w:rsidR="006354AB" w:rsidRDefault="006354AB" w:rsidP="00E602EC">
      <w:pPr>
        <w:spacing w:after="0" w:line="240" w:lineRule="auto"/>
      </w:pPr>
      <w:r>
        <w:separator/>
      </w:r>
    </w:p>
  </w:endnote>
  <w:endnote w:type="continuationSeparator" w:id="0">
    <w:p w14:paraId="1F086808" w14:textId="77777777" w:rsidR="006354AB" w:rsidRDefault="006354AB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7777777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9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2EBA1B11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27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DCCC9" w14:textId="77777777" w:rsidR="006354AB" w:rsidRDefault="006354AB" w:rsidP="00E602EC">
      <w:pPr>
        <w:spacing w:after="0" w:line="240" w:lineRule="auto"/>
      </w:pPr>
      <w:r>
        <w:separator/>
      </w:r>
    </w:p>
  </w:footnote>
  <w:footnote w:type="continuationSeparator" w:id="0">
    <w:p w14:paraId="13A23C53" w14:textId="77777777" w:rsidR="006354AB" w:rsidRDefault="006354AB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612388">
    <w:abstractNumId w:val="4"/>
  </w:num>
  <w:num w:numId="2" w16cid:durableId="129827477">
    <w:abstractNumId w:val="0"/>
  </w:num>
  <w:num w:numId="3" w16cid:durableId="1047340124">
    <w:abstractNumId w:val="1"/>
  </w:num>
  <w:num w:numId="4" w16cid:durableId="592980572">
    <w:abstractNumId w:val="3"/>
  </w:num>
  <w:num w:numId="5" w16cid:durableId="10472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1464"/>
    <w:rsid w:val="000A35F5"/>
    <w:rsid w:val="000A6B5C"/>
    <w:rsid w:val="000D1300"/>
    <w:rsid w:val="000D2167"/>
    <w:rsid w:val="000D30C5"/>
    <w:rsid w:val="000E1E39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B590B"/>
    <w:rsid w:val="005D250A"/>
    <w:rsid w:val="005F08FC"/>
    <w:rsid w:val="005F6B38"/>
    <w:rsid w:val="00622535"/>
    <w:rsid w:val="00625F6C"/>
    <w:rsid w:val="00627AF2"/>
    <w:rsid w:val="006354AB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23E28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03052"/>
    <w:rsid w:val="00D247D7"/>
    <w:rsid w:val="00D51169"/>
    <w:rsid w:val="00D617B0"/>
    <w:rsid w:val="00D854E7"/>
    <w:rsid w:val="00D85B54"/>
    <w:rsid w:val="00D876B5"/>
    <w:rsid w:val="00D970E8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F37AB-4FD5-4F1D-888A-C540A9BC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2304</Words>
  <Characters>14516</Characters>
  <Application>Microsoft Office Word</Application>
  <DocSecurity>0</DocSecurity>
  <Lines>120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nial Imani Shakibaei</cp:lastModifiedBy>
  <cp:revision>55</cp:revision>
  <cp:lastPrinted>2017-04-24T06:35:00Z</cp:lastPrinted>
  <dcterms:created xsi:type="dcterms:W3CDTF">2019-09-12T10:26:00Z</dcterms:created>
  <dcterms:modified xsi:type="dcterms:W3CDTF">2022-10-27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